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93263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4663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8645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2567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7700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улин Максим НПИбд-01-19</dc:creator>
  <dc:language>ru-RU</dc:language>
  <cp:keywords/>
  <dcterms:created xsi:type="dcterms:W3CDTF">2022-09-17T09:29:35Z</dcterms:created>
  <dcterms:modified xsi:type="dcterms:W3CDTF">2022-09-17T09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